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9" w:name="X5478f08eea4b0cdd67a90c9235216cf4d9abc54"/>
    <w:p>
      <w:pPr>
        <w:pStyle w:val="Heading1"/>
      </w:pPr>
      <w:r>
        <w:t xml:space="preserve">Resume: University Lecturer in Chile Santiag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niversity Lecturer with over [X years] of experience in academic education and research, I specialize in [Your Field of Expertise]. My career has been rooted in Chile Santiago, where I have contributed to the academic development of students at prestigious institutions such as the Universidad de Chile and Pontificia Universidad Católica de Chile. With a focus on innovative pedagogical strategies and interdisciplinary collaboration, I aim to foster critical thinking and practical skills among learners. My expertise in [specific subject or research area] aligns with the growing demand for high-quality education in Santiago's dynamic academic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Universidad de Chile, Santiago, Chil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Pontificia Universidad Católica de Chile, Santiago, Chil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Universidad Técnica Federico Santa María, Valparaíso, Chile – [Year]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Universidad de Chile, Santiago, Chile – [Year–Present]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in [specific subjects], emphasizing student-centered learning and real-world applications.</w:t>
      </w:r>
    </w:p>
    <w:p>
      <w:pPr>
        <w:numPr>
          <w:ilvl w:val="0"/>
          <w:numId w:val="1002"/>
        </w:numPr>
        <w:pStyle w:val="Compact"/>
      </w:pPr>
      <w:r>
        <w:t xml:space="preserve">Mentored graduate students in research projects focused on [relevant topics], contributing to publications in high-impact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develop interdisciplinary curricula that align with Chile Santiago’s evolving educational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academic committees to review and improve teaching methodologies, ensuring alignment with national education goals.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Pontificia Universidad Católica de Chile, Santiago, Chile – [Year–Year]</w:t>
      </w:r>
    </w:p>
    <w:p>
      <w:pPr>
        <w:numPr>
          <w:ilvl w:val="0"/>
          <w:numId w:val="1003"/>
        </w:numPr>
        <w:pStyle w:val="Compact"/>
      </w:pPr>
      <w:r>
        <w:t xml:space="preserve">Taught undergraduate and postgraduate courses in [specific subjects], fostering a collaborative classroom environment.</w:t>
      </w:r>
    </w:p>
    <w:p>
      <w:pPr>
        <w:numPr>
          <w:ilvl w:val="0"/>
          <w:numId w:val="1003"/>
        </w:numPr>
        <w:pStyle w:val="Compact"/>
      </w:pPr>
      <w:r>
        <w:t xml:space="preserve">Integrated technology into teaching, including online learning platforms and virtual simulations, to enhance student engagement.</w:t>
      </w:r>
    </w:p>
    <w:p>
      <w:pPr>
        <w:numPr>
          <w:ilvl w:val="0"/>
          <w:numId w:val="1003"/>
        </w:numPr>
        <w:pStyle w:val="Compact"/>
      </w:pPr>
      <w:r>
        <w:t xml:space="preserve">Conducted workshops on academic writing and research ethics for students across multiple disciplines.</w:t>
      </w:r>
    </w:p>
    <w:bookmarkEnd w:id="23"/>
    <w:bookmarkStart w:id="24" w:name="research-interests-projects"/>
    <w:p>
      <w:pPr>
        <w:pStyle w:val="Heading2"/>
      </w:pPr>
      <w:r>
        <w:t xml:space="preserve">Research Interests &amp; Projects</w:t>
      </w:r>
    </w:p>
    <w:p>
      <w:pPr>
        <w:pStyle w:val="FirstParagraph"/>
      </w:pPr>
      <w:r>
        <w:t xml:space="preserve">My research focuses on [specific areas, e.g., environmental sustainability, social inequality, or technological innovation], with a strong emphasis on solutions tailored to Chile Santiago’s unique socio-economic and ecological context. Key project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A study on [brief description], funded by [organization] in 2023. This project explored [specific outcomes] and was published in [journal name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An interdisciplinary initiative examining [topic], supported by the Chilean Ministry of Education. The findings were presented at the International Conference on [relevant field] in Santiago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Author(s)], "Title of Article," *Journal Name*, Vol. [X], No. [Y], pp. [Z], [Year].</w:t>
      </w:r>
    </w:p>
    <w:p>
      <w:pPr>
        <w:numPr>
          <w:ilvl w:val="0"/>
          <w:numId w:val="1005"/>
        </w:numPr>
        <w:pStyle w:val="Compact"/>
      </w:pPr>
      <w:r>
        <w:t xml:space="preserve">[Author(s)], "Title of Book Chapter," In *Book Title* (Eds.), Publisher, Pages [X–Y], [Year].</w:t>
      </w:r>
    </w:p>
    <w:p>
      <w:pPr>
        <w:numPr>
          <w:ilvl w:val="0"/>
          <w:numId w:val="1005"/>
        </w:numPr>
        <w:pStyle w:val="Compact"/>
      </w:pPr>
      <w:r>
        <w:t xml:space="preserve">[Author(s)], "Title of Conference Paper," Presented at the [Conference Name], Santiago, Chile, [Year].</w:t>
      </w:r>
    </w:p>
    <w:bookmarkEnd w:id="25"/>
    <w:bookmarkStart w:id="26" w:name="professional-development-training"/>
    <w:p>
      <w:pPr>
        <w:pStyle w:val="Heading2"/>
      </w:pPr>
      <w:r>
        <w:t xml:space="preserve">Professional Development &amp; Training</w:t>
      </w:r>
    </w:p>
    <w:p>
      <w:pPr>
        <w:numPr>
          <w:ilvl w:val="0"/>
          <w:numId w:val="1006"/>
        </w:numPr>
        <w:pStyle w:val="Compact"/>
      </w:pPr>
      <w:r>
        <w:t xml:space="preserve">Completed a certificate program in "Innovative Teaching Methods" by the Chilean Center for Education (2021).</w:t>
      </w:r>
    </w:p>
    <w:p>
      <w:pPr>
        <w:numPr>
          <w:ilvl w:val="0"/>
          <w:numId w:val="1006"/>
        </w:numPr>
        <w:pStyle w:val="Compact"/>
      </w:pPr>
      <w:r>
        <w:t xml:space="preserve">Attended the International Conference on Higher Education in Latin America, Santiago, Chile (2023), where I presented research on [topic].</w:t>
      </w:r>
    </w:p>
    <w:p>
      <w:pPr>
        <w:numPr>
          <w:ilvl w:val="0"/>
          <w:numId w:val="1006"/>
        </w:numPr>
        <w:pStyle w:val="Compact"/>
      </w:pPr>
      <w:r>
        <w:t xml:space="preserve">Participated in a workshop on "Academic Leadership and Administration" at the Universidad de Chile (2022)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7.5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academic leaders in Chile Santiago.</w:t>
      </w:r>
    </w:p>
    <w:bookmarkEnd w:id="28"/>
    <w:p>
      <w:pPr>
        <w:pStyle w:val="BodyText"/>
      </w:pPr>
      <w:r>
        <w:t xml:space="preserve">© 2023 [Your Name]. All rights reserved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Chile Santiago</dc:title>
  <dc:creator/>
  <dc:language>en</dc:language>
  <cp:keywords/>
  <dcterms:created xsi:type="dcterms:W3CDTF">2026-07-23T08:08:47Z</dcterms:created>
  <dcterms:modified xsi:type="dcterms:W3CDTF">2026-07-23T08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